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0D0D3" w14:textId="26A24B97" w:rsidR="001851E3" w:rsidRDefault="00760ED8" w:rsidP="005D1054">
      <w:r w:rsidRPr="003B28A6">
        <w:rPr>
          <w:b/>
        </w:rPr>
        <w:t>Menu bar</w:t>
      </w:r>
      <w:r w:rsidR="005D1054" w:rsidRPr="003B28A6">
        <w:rPr>
          <w:b/>
        </w:rPr>
        <w:t>:</w:t>
      </w:r>
      <w:r w:rsidR="005D1054">
        <w:t xml:space="preserve"> Home </w:t>
      </w:r>
      <w:proofErr w:type="gramStart"/>
      <w:r w:rsidR="005D1054">
        <w:t>Page ,</w:t>
      </w:r>
      <w:proofErr w:type="gramEnd"/>
      <w:r w:rsidR="005D1054">
        <w:t xml:space="preserve"> About Us Page, Services, Fleet Management Login, Free Quote, </w:t>
      </w:r>
      <w:r w:rsidR="000658F5">
        <w:t>Warranty</w:t>
      </w:r>
      <w:r w:rsidR="00C66999">
        <w:t>, Referral program</w:t>
      </w:r>
    </w:p>
    <w:p w14:paraId="50AE0D73" w14:textId="119F8D4A" w:rsidR="007A0C95" w:rsidRDefault="007A0C95" w:rsidP="005D1054">
      <w:r>
        <w:t>Facebook:</w:t>
      </w:r>
      <w:r w:rsidR="00C66999">
        <w:t xml:space="preserve"> </w:t>
      </w:r>
      <w:hyperlink r:id="rId7" w:history="1">
        <w:r w:rsidR="00C66999">
          <w:rPr>
            <w:rStyle w:val="Hyperlink"/>
          </w:rPr>
          <w:t>https://www.facebook.co</w:t>
        </w:r>
        <w:r w:rsidR="00C66999">
          <w:rPr>
            <w:rStyle w:val="Hyperlink"/>
          </w:rPr>
          <w:t>m</w:t>
        </w:r>
        <w:r w:rsidR="00C66999">
          <w:rPr>
            <w:rStyle w:val="Hyperlink"/>
          </w:rPr>
          <w:t>/Signatu</w:t>
        </w:r>
        <w:r w:rsidR="00C66999">
          <w:rPr>
            <w:rStyle w:val="Hyperlink"/>
          </w:rPr>
          <w:t>r</w:t>
        </w:r>
        <w:r w:rsidR="00C66999">
          <w:rPr>
            <w:rStyle w:val="Hyperlink"/>
          </w:rPr>
          <w:t>eAG/?ref=br_rs</w:t>
        </w:r>
      </w:hyperlink>
    </w:p>
    <w:p w14:paraId="0ACE2DEB" w14:textId="0144D892" w:rsidR="007A0C95" w:rsidRDefault="007A0C95" w:rsidP="005D1054">
      <w:r>
        <w:t>Instagram:</w:t>
      </w:r>
      <w:r w:rsidR="00C66999">
        <w:t xml:space="preserve"> @</w:t>
      </w:r>
      <w:proofErr w:type="spellStart"/>
      <w:r w:rsidR="00C66999">
        <w:t>signatureautoglassga</w:t>
      </w:r>
      <w:proofErr w:type="spellEnd"/>
    </w:p>
    <w:p w14:paraId="493516DB" w14:textId="1844C11C" w:rsidR="003659FA" w:rsidRDefault="003659FA" w:rsidP="005D1054">
      <w:r>
        <w:t xml:space="preserve">Youtube: </w:t>
      </w:r>
    </w:p>
    <w:p w14:paraId="37CDCFFE" w14:textId="3B3AB400" w:rsidR="003659FA" w:rsidRDefault="003659FA" w:rsidP="005D1054">
      <w:r>
        <w:t>Twitter: need to create</w:t>
      </w:r>
    </w:p>
    <w:p w14:paraId="56183D2A" w14:textId="77777777" w:rsidR="001851E3" w:rsidRDefault="001851E3" w:rsidP="005D1054"/>
    <w:p w14:paraId="2DA1F175" w14:textId="26CEA53C" w:rsidR="001F10A3" w:rsidRPr="003B28A6" w:rsidRDefault="001F10A3">
      <w:pPr>
        <w:rPr>
          <w:b/>
        </w:rPr>
      </w:pPr>
      <w:r w:rsidRPr="003B28A6">
        <w:rPr>
          <w:b/>
        </w:rPr>
        <w:t xml:space="preserve">About us Page </w:t>
      </w:r>
    </w:p>
    <w:p w14:paraId="60A5A3D8" w14:textId="30AE8DAC" w:rsidR="006473A2" w:rsidRDefault="006473A2">
      <w:r w:rsidRPr="00C66999">
        <w:rPr>
          <w:b/>
        </w:rPr>
        <w:t>Mission:</w:t>
      </w:r>
      <w:r>
        <w:t xml:space="preserve"> Our mission is to establish Signature Auto Glass as the premier leaders in the auto glass replacement and repair industry</w:t>
      </w:r>
      <w:r w:rsidR="008526D1">
        <w:t>,</w:t>
      </w:r>
      <w:r>
        <w:t xml:space="preserve"> </w:t>
      </w:r>
      <w:r w:rsidR="00A01702">
        <w:t xml:space="preserve">by delivering exceptional customer service, exceeding safety </w:t>
      </w:r>
      <w:r w:rsidR="008526D1">
        <w:t>standards</w:t>
      </w:r>
      <w:r w:rsidR="00A01702">
        <w:t xml:space="preserve"> and </w:t>
      </w:r>
      <w:r w:rsidR="008526D1">
        <w:t xml:space="preserve">maintaining fair pricing. </w:t>
      </w:r>
    </w:p>
    <w:p w14:paraId="337DCB8A" w14:textId="653349FA" w:rsidR="008526D1" w:rsidRPr="00C66999" w:rsidRDefault="008230FB">
      <w:pPr>
        <w:rPr>
          <w:b/>
        </w:rPr>
      </w:pPr>
      <w:r w:rsidRPr="00C66999">
        <w:rPr>
          <w:b/>
        </w:rPr>
        <w:t>What we do:</w:t>
      </w:r>
    </w:p>
    <w:p w14:paraId="7BA9D761" w14:textId="45EB7D87" w:rsidR="008230FB" w:rsidRDefault="008230FB">
      <w:r>
        <w:t>Signature Auto Glass uses cutting edge technology with old school pract</w:t>
      </w:r>
      <w:r w:rsidR="00B95D25">
        <w:t>icality to deliver the safest and highest quality auto glass installation</w:t>
      </w:r>
      <w:r w:rsidR="00C66999">
        <w:t xml:space="preserve"> and repair</w:t>
      </w:r>
      <w:r w:rsidR="00B95D25">
        <w:t xml:space="preserve">. </w:t>
      </w:r>
    </w:p>
    <w:p w14:paraId="73F7EF69" w14:textId="77777777" w:rsidR="005D1054" w:rsidRDefault="005D1054" w:rsidP="005D1054">
      <w:r>
        <w:t xml:space="preserve">We have a team of local Auto Glass Installers ready to take care of your auto glass replacement needs.  Your needs are our priority!    </w:t>
      </w:r>
    </w:p>
    <w:p w14:paraId="1FF53916" w14:textId="7C1114F0" w:rsidR="005D1054" w:rsidRDefault="005D1054" w:rsidP="005D1054">
      <w:r>
        <w:t xml:space="preserve">At Signature Auto Glass, we are committed to providing excellent customer service and quality auto glass replacement. Your safety is top priority with our experienced team of auto glass technicians, we want to keep you and your vehicle safe and on the road. Signature Auto Glass will gladly service your import, domestic or </w:t>
      </w:r>
      <w:proofErr w:type="gramStart"/>
      <w:r>
        <w:t>high performance</w:t>
      </w:r>
      <w:proofErr w:type="gramEnd"/>
      <w:r>
        <w:t xml:space="preserve"> exotic car. We take pride in our work, offering excellent customer service and using high quality Auto Glass, </w:t>
      </w:r>
      <w:proofErr w:type="spellStart"/>
      <w:r>
        <w:t>Moulding</w:t>
      </w:r>
      <w:proofErr w:type="spellEnd"/>
      <w:r>
        <w:t xml:space="preserve"> and Urethane.</w:t>
      </w:r>
    </w:p>
    <w:p w14:paraId="1D9BB7FE" w14:textId="77777777" w:rsidR="005D1054" w:rsidRDefault="005D1054" w:rsidP="005D1054"/>
    <w:p w14:paraId="79EE4B2F" w14:textId="77777777" w:rsidR="005D1054" w:rsidRDefault="005D1054" w:rsidP="005D1054">
      <w:r>
        <w:t>Regardless of whether your need is as a result of something that flew into your windshield as you drove down the road or because you were the victim of a crime, Signature Auto glass is here to help. If necessary, we are also able to work with your insurance provider to properly file your insurance claim.</w:t>
      </w:r>
    </w:p>
    <w:p w14:paraId="45C747F4" w14:textId="77777777" w:rsidR="005D1054" w:rsidRDefault="005D1054" w:rsidP="005D1054"/>
    <w:p w14:paraId="1D3D098E" w14:textId="09203B7A" w:rsidR="005D1054" w:rsidRDefault="005D1054" w:rsidP="005D1054">
      <w:r>
        <w:t>As an added convenience for our customers, we offer Free MOBILE SERVICE in Atlanta and nearby areas We bring our Auto Glass Shop to you! Signature Auto Glass will gladly come to you!  When you call our office (404) 850-1072, our phone representatives will ask you for the essential information in order to be able to provide you with a free quote and answer your questions.</w:t>
      </w:r>
    </w:p>
    <w:p w14:paraId="3FE3B8D6" w14:textId="59A92A3D" w:rsidR="005D1054" w:rsidRPr="003B28A6" w:rsidRDefault="005D1054">
      <w:pPr>
        <w:rPr>
          <w:b/>
        </w:rPr>
      </w:pPr>
    </w:p>
    <w:p w14:paraId="6764A7D3" w14:textId="77777777" w:rsidR="007A0C95" w:rsidRDefault="007A0C95">
      <w:pPr>
        <w:rPr>
          <w:b/>
        </w:rPr>
      </w:pPr>
    </w:p>
    <w:p w14:paraId="2EC7AF24" w14:textId="77777777" w:rsidR="007A0C95" w:rsidRDefault="007A0C95">
      <w:pPr>
        <w:rPr>
          <w:b/>
        </w:rPr>
      </w:pPr>
    </w:p>
    <w:p w14:paraId="5DCC385F" w14:textId="77777777" w:rsidR="007A0C95" w:rsidRDefault="007A0C95">
      <w:pPr>
        <w:rPr>
          <w:b/>
        </w:rPr>
      </w:pPr>
    </w:p>
    <w:p w14:paraId="2B72498B" w14:textId="77777777" w:rsidR="007A0C95" w:rsidRDefault="007A0C95">
      <w:pPr>
        <w:rPr>
          <w:b/>
        </w:rPr>
      </w:pPr>
    </w:p>
    <w:p w14:paraId="65B3EAFD" w14:textId="77777777" w:rsidR="007A0C95" w:rsidRDefault="007A0C95">
      <w:pPr>
        <w:rPr>
          <w:b/>
        </w:rPr>
      </w:pPr>
    </w:p>
    <w:p w14:paraId="1F10CCF4" w14:textId="316F9798" w:rsidR="00513BA1" w:rsidRDefault="003B28A6">
      <w:pPr>
        <w:rPr>
          <w:b/>
        </w:rPr>
      </w:pPr>
      <w:r w:rsidRPr="003B28A6">
        <w:rPr>
          <w:b/>
        </w:rPr>
        <w:t>Free Quote</w:t>
      </w:r>
      <w:r>
        <w:rPr>
          <w:b/>
        </w:rPr>
        <w:t xml:space="preserve">:  </w:t>
      </w:r>
    </w:p>
    <w:p w14:paraId="49C64206" w14:textId="2E3F92DC" w:rsidR="003B28A6" w:rsidRDefault="003B28A6">
      <w:pPr>
        <w:rPr>
          <w:b/>
        </w:rPr>
      </w:pPr>
      <w:r>
        <w:rPr>
          <w:b/>
        </w:rPr>
        <w:t>Please capture and store this information in a database</w:t>
      </w:r>
      <w:r w:rsidR="00513BA1">
        <w:rPr>
          <w:b/>
        </w:rPr>
        <w:t xml:space="preserve">, send an email and text alert to </w:t>
      </w:r>
      <w:hyperlink r:id="rId8" w:history="1">
        <w:r w:rsidR="00E35502" w:rsidRPr="00421A50">
          <w:rPr>
            <w:rStyle w:val="Hyperlink"/>
            <w:b/>
          </w:rPr>
          <w:t>www.signatureautoglassga@gmail.com</w:t>
        </w:r>
      </w:hyperlink>
      <w:r w:rsidR="00E35502">
        <w:rPr>
          <w:b/>
        </w:rPr>
        <w:t>, 404-850-1072 Automat</w:t>
      </w:r>
      <w:r w:rsidR="00A7690F">
        <w:rPr>
          <w:b/>
        </w:rPr>
        <w:t xml:space="preserve">ed response – Thank you for request a quote with Signature Auto Glass a </w:t>
      </w:r>
      <w:r w:rsidR="007A0C95">
        <w:rPr>
          <w:b/>
        </w:rPr>
        <w:t>representative</w:t>
      </w:r>
      <w:r w:rsidR="00A7690F">
        <w:rPr>
          <w:b/>
        </w:rPr>
        <w:t xml:space="preserve"> will contact you shortly to </w:t>
      </w:r>
      <w:r w:rsidR="00CE5061">
        <w:rPr>
          <w:b/>
        </w:rPr>
        <w:t>review your quote and schedule service.</w:t>
      </w:r>
      <w:r>
        <w:rPr>
          <w:b/>
        </w:rPr>
        <w:t xml:space="preserve"> </w:t>
      </w:r>
    </w:p>
    <w:p w14:paraId="7F05B240" w14:textId="046E6BEF" w:rsidR="006F5C75" w:rsidRDefault="006F5C75">
      <w:r>
        <w:t>Input fields by Customer</w:t>
      </w:r>
      <w:r w:rsidR="00C5061A">
        <w:t xml:space="preserve"> (not sure where yet but there is a plug that determines year make model and features)</w:t>
      </w:r>
    </w:p>
    <w:p w14:paraId="10E29718" w14:textId="7E93FE98" w:rsidR="006F5C75" w:rsidRDefault="006F5C75">
      <w:r>
        <w:t>Year required field</w:t>
      </w:r>
    </w:p>
    <w:p w14:paraId="564A9FF6" w14:textId="4544E1B7" w:rsidR="006F5C75" w:rsidRDefault="006F5C75">
      <w:r>
        <w:t>Make required field</w:t>
      </w:r>
    </w:p>
    <w:p w14:paraId="08E6E53C" w14:textId="23D53452" w:rsidR="006F5C75" w:rsidRDefault="006F5C75">
      <w:r>
        <w:t>Model required field</w:t>
      </w:r>
    </w:p>
    <w:p w14:paraId="2B0E62AE" w14:textId="27C147C5" w:rsidR="006F5C75" w:rsidRDefault="006F5C75">
      <w:r>
        <w:t>Style required field</w:t>
      </w:r>
    </w:p>
    <w:p w14:paraId="13C0841E" w14:textId="7FB0412D" w:rsidR="006F5C75" w:rsidRDefault="006F5C75">
      <w:r>
        <w:t>Vin not required</w:t>
      </w:r>
    </w:p>
    <w:p w14:paraId="4EA81EEC" w14:textId="61ABA85E" w:rsidR="006F5C75" w:rsidRDefault="006F5C75">
      <w:r>
        <w:t>Name required field</w:t>
      </w:r>
    </w:p>
    <w:p w14:paraId="408AB4E0" w14:textId="796ED289" w:rsidR="006F5C75" w:rsidRDefault="006F5C75">
      <w:r>
        <w:t xml:space="preserve">Address </w:t>
      </w:r>
    </w:p>
    <w:p w14:paraId="3E059BE3" w14:textId="0A8EC8D7" w:rsidR="006F5C75" w:rsidRDefault="006F5C75">
      <w:r>
        <w:t>Phone required field</w:t>
      </w:r>
    </w:p>
    <w:p w14:paraId="790F500C" w14:textId="0E9B1A9D" w:rsidR="006F5C75" w:rsidRDefault="006F5C75">
      <w:r>
        <w:t>Email address required field</w:t>
      </w:r>
    </w:p>
    <w:p w14:paraId="6F58A338" w14:textId="7DCE6994" w:rsidR="006F5C75" w:rsidRDefault="006F5C75">
      <w:r>
        <w:t>Please select the damaged glass</w:t>
      </w:r>
    </w:p>
    <w:p w14:paraId="72B560AD" w14:textId="69E7641C" w:rsidR="006F5C75" w:rsidRDefault="006F5C75">
      <w:r>
        <w:t>Windshield</w:t>
      </w:r>
    </w:p>
    <w:p w14:paraId="6CF86FAB" w14:textId="0FFA57B7" w:rsidR="009B6AAE" w:rsidRDefault="009B6AAE">
      <w:r>
        <w:t>Repair under six inches 3 or less cracks</w:t>
      </w:r>
      <w:r w:rsidR="00C5061A">
        <w:t xml:space="preserve"> (repair disclaimer)</w:t>
      </w:r>
    </w:p>
    <w:p w14:paraId="6038CE7A" w14:textId="20903E2C" w:rsidR="009B6AAE" w:rsidRDefault="009B6AAE">
      <w:r>
        <w:t>How many chips selection 1 2 3</w:t>
      </w:r>
    </w:p>
    <w:p w14:paraId="65A5D273" w14:textId="7A477078" w:rsidR="009B6AAE" w:rsidRDefault="009B6AAE">
      <w:r>
        <w:t>Replacement</w:t>
      </w:r>
    </w:p>
    <w:p w14:paraId="20008682" w14:textId="5BA71C24" w:rsidR="006F5C75" w:rsidRDefault="006F5C75">
      <w:r>
        <w:t>Back Glass</w:t>
      </w:r>
    </w:p>
    <w:p w14:paraId="34EF7AF4" w14:textId="5859133F" w:rsidR="006F5C75" w:rsidRDefault="006F5C75">
      <w:r>
        <w:t>Side Glass</w:t>
      </w:r>
      <w:bookmarkStart w:id="0" w:name="_GoBack"/>
      <w:bookmarkEnd w:id="0"/>
    </w:p>
    <w:p w14:paraId="0EC1836B" w14:textId="77777777" w:rsidR="009B6AAE" w:rsidRDefault="009B6AAE" w:rsidP="009B6AAE">
      <w:pPr>
        <w:pStyle w:val="ListParagraph"/>
        <w:numPr>
          <w:ilvl w:val="0"/>
          <w:numId w:val="1"/>
        </w:numPr>
      </w:pPr>
      <w:r>
        <w:t>Left Front</w:t>
      </w:r>
    </w:p>
    <w:p w14:paraId="30DB5E70" w14:textId="77777777" w:rsidR="009B6AAE" w:rsidRDefault="009B6AAE" w:rsidP="009B6AAE">
      <w:pPr>
        <w:pStyle w:val="ListParagraph"/>
        <w:numPr>
          <w:ilvl w:val="0"/>
          <w:numId w:val="1"/>
        </w:numPr>
      </w:pPr>
      <w:r>
        <w:t>Right Front</w:t>
      </w:r>
    </w:p>
    <w:p w14:paraId="6AC2BBDD" w14:textId="77777777" w:rsidR="009B6AAE" w:rsidRDefault="009B6AAE" w:rsidP="009B6AAE">
      <w:pPr>
        <w:pStyle w:val="ListParagraph"/>
        <w:numPr>
          <w:ilvl w:val="0"/>
          <w:numId w:val="1"/>
        </w:numPr>
      </w:pPr>
      <w:r>
        <w:t>Rear Right</w:t>
      </w:r>
    </w:p>
    <w:p w14:paraId="4BADEA92" w14:textId="77777777" w:rsidR="009B6AAE" w:rsidRDefault="009B6AAE" w:rsidP="009B6AAE">
      <w:pPr>
        <w:pStyle w:val="ListParagraph"/>
        <w:numPr>
          <w:ilvl w:val="0"/>
          <w:numId w:val="1"/>
        </w:numPr>
      </w:pPr>
      <w:r>
        <w:t>Rear Left</w:t>
      </w:r>
    </w:p>
    <w:p w14:paraId="6C442EBA" w14:textId="77777777" w:rsidR="009B6AAE" w:rsidRDefault="009B6AAE"/>
    <w:p w14:paraId="32237BCF" w14:textId="18AB6E1E" w:rsidR="006F5C75" w:rsidRDefault="006F5C75">
      <w:r>
        <w:t>Door Glass</w:t>
      </w:r>
    </w:p>
    <w:p w14:paraId="03AC42FA" w14:textId="3043839E" w:rsidR="006F5C75" w:rsidRDefault="006F5C75" w:rsidP="009B6AAE">
      <w:pPr>
        <w:pStyle w:val="ListParagraph"/>
        <w:numPr>
          <w:ilvl w:val="0"/>
          <w:numId w:val="1"/>
        </w:numPr>
      </w:pPr>
      <w:r>
        <w:lastRenderedPageBreak/>
        <w:t>Left Front</w:t>
      </w:r>
    </w:p>
    <w:p w14:paraId="291D22F6" w14:textId="411CA290" w:rsidR="006F5C75" w:rsidRDefault="006F5C75" w:rsidP="009B6AAE">
      <w:pPr>
        <w:pStyle w:val="ListParagraph"/>
        <w:numPr>
          <w:ilvl w:val="0"/>
          <w:numId w:val="1"/>
        </w:numPr>
      </w:pPr>
      <w:r>
        <w:t>Right Front</w:t>
      </w:r>
    </w:p>
    <w:p w14:paraId="27CC20E4" w14:textId="0EF5610D" w:rsidR="002768DA" w:rsidRDefault="006F5C75" w:rsidP="002768DA">
      <w:pPr>
        <w:pStyle w:val="ListParagraph"/>
        <w:numPr>
          <w:ilvl w:val="0"/>
          <w:numId w:val="1"/>
        </w:numPr>
      </w:pPr>
      <w:r>
        <w:t>Rear Right</w:t>
      </w:r>
    </w:p>
    <w:p w14:paraId="53DDEADE" w14:textId="52E14976" w:rsidR="006F5C75" w:rsidRDefault="006F5C75" w:rsidP="009B6AAE">
      <w:pPr>
        <w:pStyle w:val="ListParagraph"/>
        <w:numPr>
          <w:ilvl w:val="0"/>
          <w:numId w:val="1"/>
        </w:numPr>
      </w:pPr>
      <w:r>
        <w:t>Rear Left</w:t>
      </w:r>
    </w:p>
    <w:p w14:paraId="0688ABF9" w14:textId="0DC4EB22" w:rsidR="009B6AAE" w:rsidRDefault="009B6AAE" w:rsidP="009B6AAE">
      <w:r>
        <w:t>Vent Glass</w:t>
      </w:r>
    </w:p>
    <w:p w14:paraId="1A6AFDFE" w14:textId="77777777" w:rsidR="009B6AAE" w:rsidRDefault="009B6AAE" w:rsidP="009B6AAE">
      <w:pPr>
        <w:pStyle w:val="ListParagraph"/>
        <w:numPr>
          <w:ilvl w:val="0"/>
          <w:numId w:val="1"/>
        </w:numPr>
      </w:pPr>
      <w:r>
        <w:t>Left Front</w:t>
      </w:r>
    </w:p>
    <w:p w14:paraId="159EBBD0" w14:textId="77777777" w:rsidR="009B6AAE" w:rsidRDefault="009B6AAE" w:rsidP="009B6AAE">
      <w:pPr>
        <w:pStyle w:val="ListParagraph"/>
        <w:numPr>
          <w:ilvl w:val="0"/>
          <w:numId w:val="1"/>
        </w:numPr>
      </w:pPr>
      <w:r>
        <w:t>Right Front</w:t>
      </w:r>
    </w:p>
    <w:p w14:paraId="0597D96E" w14:textId="77777777" w:rsidR="009B6AAE" w:rsidRDefault="009B6AAE" w:rsidP="009B6AAE">
      <w:pPr>
        <w:pStyle w:val="ListParagraph"/>
        <w:numPr>
          <w:ilvl w:val="0"/>
          <w:numId w:val="1"/>
        </w:numPr>
      </w:pPr>
      <w:r>
        <w:t>Rear Right</w:t>
      </w:r>
    </w:p>
    <w:p w14:paraId="2D7D13A6" w14:textId="77777777" w:rsidR="009B6AAE" w:rsidRDefault="009B6AAE" w:rsidP="009B6AAE">
      <w:pPr>
        <w:pStyle w:val="ListParagraph"/>
        <w:numPr>
          <w:ilvl w:val="0"/>
          <w:numId w:val="1"/>
        </w:numPr>
      </w:pPr>
      <w:r>
        <w:t>Rear Left</w:t>
      </w:r>
    </w:p>
    <w:p w14:paraId="567D27C1" w14:textId="08F82F7B" w:rsidR="009B6AAE" w:rsidRDefault="009B6AAE" w:rsidP="009B6AAE">
      <w:r>
        <w:t>Quarter Glass</w:t>
      </w:r>
    </w:p>
    <w:p w14:paraId="5AB56DFB" w14:textId="77777777" w:rsidR="009B6AAE" w:rsidRDefault="009B6AAE" w:rsidP="009B6AAE">
      <w:pPr>
        <w:pStyle w:val="ListParagraph"/>
        <w:numPr>
          <w:ilvl w:val="0"/>
          <w:numId w:val="1"/>
        </w:numPr>
      </w:pPr>
      <w:r>
        <w:t>Left Front</w:t>
      </w:r>
    </w:p>
    <w:p w14:paraId="7D4916B0" w14:textId="77777777" w:rsidR="009B6AAE" w:rsidRDefault="009B6AAE" w:rsidP="009B6AAE">
      <w:pPr>
        <w:pStyle w:val="ListParagraph"/>
        <w:numPr>
          <w:ilvl w:val="0"/>
          <w:numId w:val="1"/>
        </w:numPr>
      </w:pPr>
      <w:r>
        <w:t>Right Front</w:t>
      </w:r>
    </w:p>
    <w:p w14:paraId="77F85C57" w14:textId="77777777" w:rsidR="009B6AAE" w:rsidRDefault="009B6AAE" w:rsidP="009B6AAE">
      <w:pPr>
        <w:pStyle w:val="ListParagraph"/>
        <w:numPr>
          <w:ilvl w:val="0"/>
          <w:numId w:val="1"/>
        </w:numPr>
      </w:pPr>
      <w:r>
        <w:t>Rear Right</w:t>
      </w:r>
    </w:p>
    <w:p w14:paraId="0DFB5FEF" w14:textId="0B942613" w:rsidR="009B6AAE" w:rsidRDefault="009B6AAE" w:rsidP="009B6AAE">
      <w:pPr>
        <w:pStyle w:val="ListParagraph"/>
        <w:numPr>
          <w:ilvl w:val="0"/>
          <w:numId w:val="1"/>
        </w:numPr>
      </w:pPr>
      <w:r>
        <w:t>Rear Left</w:t>
      </w:r>
    </w:p>
    <w:p w14:paraId="4D8556C8" w14:textId="0BEFC037" w:rsidR="00126882" w:rsidRDefault="00126882" w:rsidP="00126882">
      <w:proofErr w:type="spellStart"/>
      <w:r>
        <w:t>Self Pay</w:t>
      </w:r>
      <w:proofErr w:type="spellEnd"/>
      <w:r>
        <w:t xml:space="preserve"> or Insurance</w:t>
      </w:r>
    </w:p>
    <w:p w14:paraId="35A0A28B" w14:textId="77777777" w:rsidR="00556D87" w:rsidRDefault="00556D87" w:rsidP="00126882"/>
    <w:p w14:paraId="0370A49F" w14:textId="77777777" w:rsidR="00556D87" w:rsidRDefault="00556D87" w:rsidP="00126882"/>
    <w:p w14:paraId="1BBBC6E7" w14:textId="77777777" w:rsidR="00556D87" w:rsidRDefault="00556D87" w:rsidP="00126882"/>
    <w:p w14:paraId="26FF688D" w14:textId="77777777" w:rsidR="00556D87" w:rsidRDefault="00556D87" w:rsidP="00126882"/>
    <w:p w14:paraId="42CFC9F9" w14:textId="77777777" w:rsidR="00556D87" w:rsidRDefault="00556D87" w:rsidP="00126882"/>
    <w:p w14:paraId="44676DA4" w14:textId="77777777" w:rsidR="00556D87" w:rsidRDefault="00556D87" w:rsidP="00126882"/>
    <w:p w14:paraId="68C211DA" w14:textId="77777777" w:rsidR="00556D87" w:rsidRDefault="00556D87" w:rsidP="00126882"/>
    <w:p w14:paraId="76696516" w14:textId="77777777" w:rsidR="00556D87" w:rsidRDefault="00556D87" w:rsidP="00126882"/>
    <w:p w14:paraId="7FFDA8DF" w14:textId="77777777" w:rsidR="00556D87" w:rsidRDefault="00556D87" w:rsidP="00126882"/>
    <w:p w14:paraId="792780C2" w14:textId="77777777" w:rsidR="00556D87" w:rsidRDefault="00556D87" w:rsidP="00126882"/>
    <w:p w14:paraId="7F7427FD" w14:textId="77777777" w:rsidR="00556D87" w:rsidRDefault="00556D87" w:rsidP="00126882"/>
    <w:p w14:paraId="77C84597" w14:textId="77777777" w:rsidR="00556D87" w:rsidRDefault="00556D87" w:rsidP="00126882"/>
    <w:p w14:paraId="1FE28022" w14:textId="77777777" w:rsidR="00556D87" w:rsidRDefault="00556D87" w:rsidP="00126882"/>
    <w:p w14:paraId="55EAF7E3" w14:textId="77777777" w:rsidR="00556D87" w:rsidRDefault="00556D87" w:rsidP="00126882"/>
    <w:p w14:paraId="25D9034C" w14:textId="77777777" w:rsidR="00556D87" w:rsidRDefault="00556D87" w:rsidP="00126882"/>
    <w:p w14:paraId="32F166DD" w14:textId="77777777" w:rsidR="00556D87" w:rsidRDefault="00556D87" w:rsidP="00126882"/>
    <w:p w14:paraId="106EAE9F" w14:textId="77777777" w:rsidR="00556D87" w:rsidRDefault="00556D87" w:rsidP="00126882"/>
    <w:p w14:paraId="522945AF" w14:textId="4004060C" w:rsidR="00556D87" w:rsidRDefault="00073FF9" w:rsidP="00126882">
      <w:pPr>
        <w:rPr>
          <w:b/>
        </w:rPr>
      </w:pPr>
      <w:r w:rsidRPr="00073FF9">
        <w:rPr>
          <w:b/>
        </w:rPr>
        <w:lastRenderedPageBreak/>
        <w:t>Services:</w:t>
      </w:r>
    </w:p>
    <w:p w14:paraId="7568C3A3" w14:textId="4FF22F71" w:rsidR="00073FF9" w:rsidRDefault="00073FF9" w:rsidP="00126882">
      <w:r w:rsidRPr="00062882">
        <w:t>Windshield Repair</w:t>
      </w:r>
    </w:p>
    <w:p w14:paraId="40623B0C" w14:textId="2B4A84FC" w:rsidR="00062882" w:rsidRPr="00062882" w:rsidRDefault="00062882" w:rsidP="00126882">
      <w:proofErr w:type="spellStart"/>
      <w:r w:rsidRPr="00062882">
        <w:t>Backglass</w:t>
      </w:r>
      <w:proofErr w:type="spellEnd"/>
    </w:p>
    <w:p w14:paraId="17D18D06" w14:textId="4A2E6680" w:rsidR="00073FF9" w:rsidRPr="00062882" w:rsidRDefault="00073FF9" w:rsidP="00126882">
      <w:r w:rsidRPr="00062882">
        <w:t>Vent Glass</w:t>
      </w:r>
    </w:p>
    <w:p w14:paraId="711F1B35" w14:textId="36F71EF2" w:rsidR="00073FF9" w:rsidRPr="00062882" w:rsidRDefault="00073FF9" w:rsidP="00126882">
      <w:r w:rsidRPr="00062882">
        <w:t>Door Glass</w:t>
      </w:r>
    </w:p>
    <w:p w14:paraId="416AF5BE" w14:textId="4306768F" w:rsidR="00073FF9" w:rsidRPr="00062882" w:rsidRDefault="00073FF9" w:rsidP="00126882">
      <w:r w:rsidRPr="00062882">
        <w:t>Quarter Glass</w:t>
      </w:r>
    </w:p>
    <w:p w14:paraId="69FF26AF" w14:textId="374A6589" w:rsidR="00073FF9" w:rsidRDefault="00062882" w:rsidP="00126882">
      <w:r w:rsidRPr="00062882">
        <w:t>Side Glass</w:t>
      </w:r>
    </w:p>
    <w:p w14:paraId="3C26171B" w14:textId="1C513496" w:rsidR="00624E17" w:rsidRDefault="00624E17" w:rsidP="00126882"/>
    <w:p w14:paraId="1FFC48CE" w14:textId="72C29F9B" w:rsidR="00624E17" w:rsidRDefault="00624E17" w:rsidP="00126882">
      <w:pPr>
        <w:rPr>
          <w:b/>
        </w:rPr>
      </w:pPr>
      <w:r w:rsidRPr="00624E17">
        <w:rPr>
          <w:b/>
        </w:rPr>
        <w:t>Fleet Management:</w:t>
      </w:r>
      <w:r>
        <w:rPr>
          <w:b/>
        </w:rPr>
        <w:t xml:space="preserve"> (please include </w:t>
      </w:r>
      <w:r w:rsidR="00AC2EA6">
        <w:rPr>
          <w:b/>
        </w:rPr>
        <w:t>and capture all info for a free quote</w:t>
      </w:r>
      <w:r w:rsidR="00F62121">
        <w:rPr>
          <w:b/>
        </w:rPr>
        <w:t xml:space="preserve"> email and text info</w:t>
      </w:r>
      <w:r w:rsidR="00AC2EA6">
        <w:rPr>
          <w:b/>
        </w:rPr>
        <w:t>)</w:t>
      </w:r>
      <w:r w:rsidR="00F62121">
        <w:rPr>
          <w:b/>
        </w:rPr>
        <w:t xml:space="preserve"> </w:t>
      </w:r>
    </w:p>
    <w:p w14:paraId="437E3BD6" w14:textId="48CBD80B" w:rsidR="00AC2EA6" w:rsidRDefault="00AC2EA6" w:rsidP="00126882">
      <w:pPr>
        <w:rPr>
          <w:b/>
        </w:rPr>
      </w:pPr>
      <w:r>
        <w:rPr>
          <w:b/>
        </w:rPr>
        <w:t>Company Store Drop down</w:t>
      </w:r>
    </w:p>
    <w:p w14:paraId="4F2BE7E0" w14:textId="13D8CB0E" w:rsidR="00F62121" w:rsidRDefault="00F62121" w:rsidP="00126882">
      <w:pPr>
        <w:rPr>
          <w:b/>
        </w:rPr>
      </w:pPr>
      <w:r>
        <w:rPr>
          <w:b/>
        </w:rPr>
        <w:t>Vehicle #</w:t>
      </w:r>
    </w:p>
    <w:p w14:paraId="7EF28916" w14:textId="14544B3A" w:rsidR="00F62121" w:rsidRDefault="00F62121" w:rsidP="00126882">
      <w:pPr>
        <w:rPr>
          <w:b/>
        </w:rPr>
      </w:pPr>
      <w:r>
        <w:rPr>
          <w:b/>
        </w:rPr>
        <w:t>Store ID</w:t>
      </w:r>
    </w:p>
    <w:p w14:paraId="0280FFF5" w14:textId="5BB4D74E" w:rsidR="00C5061A" w:rsidRPr="000658F5" w:rsidRDefault="00F62121" w:rsidP="009B6AAE">
      <w:pPr>
        <w:rPr>
          <w:b/>
        </w:rPr>
      </w:pPr>
      <w:r>
        <w:rPr>
          <w:b/>
        </w:rPr>
        <w:t>Contact person</w:t>
      </w:r>
    </w:p>
    <w:p w14:paraId="66DA4BE9" w14:textId="1E9479C7" w:rsidR="00C5061A" w:rsidRDefault="00C5061A" w:rsidP="009B6AAE">
      <w:pPr>
        <w:rPr>
          <w:b/>
        </w:rPr>
      </w:pPr>
      <w:r w:rsidRPr="001B7234">
        <w:rPr>
          <w:b/>
        </w:rPr>
        <w:t>Auto Glass Ambassador</w:t>
      </w:r>
      <w:r w:rsidR="000658F5" w:rsidRPr="001B7234">
        <w:rPr>
          <w:b/>
        </w:rPr>
        <w:t xml:space="preserve"> Referral Program</w:t>
      </w:r>
    </w:p>
    <w:p w14:paraId="3447BAF1" w14:textId="77777777" w:rsidR="003659FA" w:rsidRDefault="003659FA" w:rsidP="003659FA">
      <w:r>
        <w:t xml:space="preserve">Refer potential Auto Glass customers with your Auto Glass Ambassador Code (use your resources: Social Media, Craigslist, </w:t>
      </w:r>
      <w:proofErr w:type="spellStart"/>
      <w:r>
        <w:t>Nextdoor</w:t>
      </w:r>
      <w:proofErr w:type="spellEnd"/>
      <w:r>
        <w:t xml:space="preserve">, Friends, Family </w:t>
      </w:r>
      <w:proofErr w:type="spellStart"/>
      <w:r>
        <w:t>etc</w:t>
      </w:r>
      <w:proofErr w:type="spellEnd"/>
      <w:r>
        <w:t xml:space="preserve"> be creative with integrity All post must be approved before posting</w:t>
      </w:r>
    </w:p>
    <w:p w14:paraId="3EDB7768" w14:textId="77777777" w:rsidR="003659FA" w:rsidRDefault="003659FA" w:rsidP="003659FA">
      <w:r>
        <w:t>If the customer receives auto glass service from Signature Auto Glass</w:t>
      </w:r>
    </w:p>
    <w:p w14:paraId="0480B20B" w14:textId="77777777" w:rsidR="003659FA" w:rsidRDefault="003659FA" w:rsidP="003659FA">
      <w:r>
        <w:t>You will receive $5.00 for each customer that receives service Money will be sent via cash app PayPal or Venmo (to collect $600.00 or more must have a w9 on file)</w:t>
      </w:r>
    </w:p>
    <w:p w14:paraId="583AFAA1" w14:textId="77777777" w:rsidR="003659FA" w:rsidRDefault="003659FA" w:rsidP="003659FA">
      <w:r>
        <w:t>There are an estimated 3.5 million vehicles on the road in Atlanta many of them have or will have broken auto glass that will need replacement or repair.  Spread the word and get paid today!</w:t>
      </w:r>
    </w:p>
    <w:p w14:paraId="7EC94605" w14:textId="120AAE1A" w:rsidR="00C5061A" w:rsidRDefault="00C5061A" w:rsidP="009B6AAE"/>
    <w:p w14:paraId="067FDA17" w14:textId="61FE7C57" w:rsidR="00C5061A" w:rsidRDefault="001B7234" w:rsidP="009B6AAE">
      <w:r>
        <w:t>Database tracking</w:t>
      </w:r>
    </w:p>
    <w:p w14:paraId="7AF4FF67" w14:textId="110B5BFB" w:rsidR="001B7234" w:rsidRDefault="001B7234" w:rsidP="009B6AAE">
      <w:r>
        <w:t>Referral codes</w:t>
      </w:r>
    </w:p>
    <w:p w14:paraId="6E68FDEB" w14:textId="4BD971B5" w:rsidR="00C5061A" w:rsidRDefault="00C5061A" w:rsidP="009B6AAE">
      <w:r>
        <w:t>Customers input</w:t>
      </w:r>
    </w:p>
    <w:p w14:paraId="0443ADCB" w14:textId="77777777" w:rsidR="00B267D4" w:rsidRDefault="00B267D4" w:rsidP="009B6AAE"/>
    <w:p w14:paraId="15A7C0E4" w14:textId="77777777" w:rsidR="009B6AAE" w:rsidRDefault="009B6AAE" w:rsidP="009B6AAE"/>
    <w:sectPr w:rsidR="009B6AA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6DE56" w14:textId="77777777" w:rsidR="00964C39" w:rsidRDefault="00964C39" w:rsidP="006F5C75">
      <w:pPr>
        <w:spacing w:after="0" w:line="240" w:lineRule="auto"/>
      </w:pPr>
      <w:r>
        <w:separator/>
      </w:r>
    </w:p>
  </w:endnote>
  <w:endnote w:type="continuationSeparator" w:id="0">
    <w:p w14:paraId="79A40712" w14:textId="77777777" w:rsidR="00964C39" w:rsidRDefault="00964C39" w:rsidP="006F5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48A0D" w14:textId="77777777" w:rsidR="00964C39" w:rsidRDefault="00964C39" w:rsidP="006F5C75">
      <w:pPr>
        <w:spacing w:after="0" w:line="240" w:lineRule="auto"/>
      </w:pPr>
      <w:r>
        <w:separator/>
      </w:r>
    </w:p>
  </w:footnote>
  <w:footnote w:type="continuationSeparator" w:id="0">
    <w:p w14:paraId="0D3C599C" w14:textId="77777777" w:rsidR="00964C39" w:rsidRDefault="00964C39" w:rsidP="006F5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39E6D" w14:textId="7E30A577" w:rsidR="00131EC5" w:rsidRDefault="00131EC5">
    <w:pPr>
      <w:pStyle w:val="Header"/>
    </w:pPr>
    <w:r>
      <w:t>Signature Auto Glass Web page and datab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500E21"/>
    <w:multiLevelType w:val="hybridMultilevel"/>
    <w:tmpl w:val="77FC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7MwNTI2sLAwtDBT0lEKTi0uzszPAykwrAUAeEXBrCwAAAA="/>
  </w:docVars>
  <w:rsids>
    <w:rsidRoot w:val="006F5C75"/>
    <w:rsid w:val="000116EE"/>
    <w:rsid w:val="00062882"/>
    <w:rsid w:val="000658F5"/>
    <w:rsid w:val="00073FF9"/>
    <w:rsid w:val="000E7F2F"/>
    <w:rsid w:val="00126882"/>
    <w:rsid w:val="00131EC5"/>
    <w:rsid w:val="001851E3"/>
    <w:rsid w:val="00196A37"/>
    <w:rsid w:val="001B7234"/>
    <w:rsid w:val="001F10A3"/>
    <w:rsid w:val="002768DA"/>
    <w:rsid w:val="003313A8"/>
    <w:rsid w:val="00340808"/>
    <w:rsid w:val="003659FA"/>
    <w:rsid w:val="003B28A6"/>
    <w:rsid w:val="00487B45"/>
    <w:rsid w:val="004A56A0"/>
    <w:rsid w:val="0051198C"/>
    <w:rsid w:val="00513BA1"/>
    <w:rsid w:val="00556D87"/>
    <w:rsid w:val="0057777B"/>
    <w:rsid w:val="005D1054"/>
    <w:rsid w:val="005D5CB3"/>
    <w:rsid w:val="00624E17"/>
    <w:rsid w:val="006473A2"/>
    <w:rsid w:val="00691618"/>
    <w:rsid w:val="006F5C75"/>
    <w:rsid w:val="00760ED8"/>
    <w:rsid w:val="00776711"/>
    <w:rsid w:val="007A0C95"/>
    <w:rsid w:val="008230FB"/>
    <w:rsid w:val="008526D1"/>
    <w:rsid w:val="009039E5"/>
    <w:rsid w:val="00921B36"/>
    <w:rsid w:val="00964C39"/>
    <w:rsid w:val="009B6AAE"/>
    <w:rsid w:val="00A01702"/>
    <w:rsid w:val="00A724E8"/>
    <w:rsid w:val="00A7690F"/>
    <w:rsid w:val="00AC2EA6"/>
    <w:rsid w:val="00AE3A6A"/>
    <w:rsid w:val="00B13128"/>
    <w:rsid w:val="00B267D4"/>
    <w:rsid w:val="00B95D25"/>
    <w:rsid w:val="00BE18D5"/>
    <w:rsid w:val="00C5061A"/>
    <w:rsid w:val="00C66999"/>
    <w:rsid w:val="00CE5061"/>
    <w:rsid w:val="00E21D00"/>
    <w:rsid w:val="00E35502"/>
    <w:rsid w:val="00F62121"/>
    <w:rsid w:val="00FC7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88DBC"/>
  <w15:chartTrackingRefBased/>
  <w15:docId w15:val="{4A9FB203-F239-4029-ABDA-C0017AED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5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C75"/>
  </w:style>
  <w:style w:type="paragraph" w:styleId="Footer">
    <w:name w:val="footer"/>
    <w:basedOn w:val="Normal"/>
    <w:link w:val="FooterChar"/>
    <w:uiPriority w:val="99"/>
    <w:unhideWhenUsed/>
    <w:rsid w:val="006F5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C75"/>
  </w:style>
  <w:style w:type="paragraph" w:styleId="ListParagraph">
    <w:name w:val="List Paragraph"/>
    <w:basedOn w:val="Normal"/>
    <w:uiPriority w:val="34"/>
    <w:qFormat/>
    <w:rsid w:val="009B6AAE"/>
    <w:pPr>
      <w:ind w:left="720"/>
      <w:contextualSpacing/>
    </w:pPr>
  </w:style>
  <w:style w:type="character" w:styleId="Hyperlink">
    <w:name w:val="Hyperlink"/>
    <w:basedOn w:val="DefaultParagraphFont"/>
    <w:uiPriority w:val="99"/>
    <w:unhideWhenUsed/>
    <w:rsid w:val="00E35502"/>
    <w:rPr>
      <w:color w:val="0563C1" w:themeColor="hyperlink"/>
      <w:u w:val="single"/>
    </w:rPr>
  </w:style>
  <w:style w:type="character" w:styleId="UnresolvedMention">
    <w:name w:val="Unresolved Mention"/>
    <w:basedOn w:val="DefaultParagraphFont"/>
    <w:uiPriority w:val="99"/>
    <w:semiHidden/>
    <w:unhideWhenUsed/>
    <w:rsid w:val="00E35502"/>
    <w:rPr>
      <w:color w:val="605E5C"/>
      <w:shd w:val="clear" w:color="auto" w:fill="E1DFDD"/>
    </w:rPr>
  </w:style>
  <w:style w:type="character" w:styleId="FollowedHyperlink">
    <w:name w:val="FollowedHyperlink"/>
    <w:basedOn w:val="DefaultParagraphFont"/>
    <w:uiPriority w:val="99"/>
    <w:semiHidden/>
    <w:unhideWhenUsed/>
    <w:rsid w:val="005D5C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574885">
      <w:bodyDiv w:val="1"/>
      <w:marLeft w:val="0"/>
      <w:marRight w:val="0"/>
      <w:marTop w:val="0"/>
      <w:marBottom w:val="0"/>
      <w:divBdr>
        <w:top w:val="none" w:sz="0" w:space="0" w:color="auto"/>
        <w:left w:val="none" w:sz="0" w:space="0" w:color="auto"/>
        <w:bottom w:val="none" w:sz="0" w:space="0" w:color="auto"/>
        <w:right w:val="none" w:sz="0" w:space="0" w:color="auto"/>
      </w:divBdr>
    </w:div>
    <w:div w:id="126557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natureautoglassga@gmail.com" TargetMode="External"/><Relationship Id="rId3" Type="http://schemas.openxmlformats.org/officeDocument/2006/relationships/settings" Target="settings.xml"/><Relationship Id="rId7" Type="http://schemas.openxmlformats.org/officeDocument/2006/relationships/hyperlink" Target="https://www.facebook.com/SignatureAG/?ref=br_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4</TotalTime>
  <Pages>1</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Williams</dc:creator>
  <cp:keywords/>
  <dc:description/>
  <cp:lastModifiedBy>Leoul Tilahun</cp:lastModifiedBy>
  <cp:revision>3</cp:revision>
  <dcterms:created xsi:type="dcterms:W3CDTF">2019-04-25T08:56:00Z</dcterms:created>
  <dcterms:modified xsi:type="dcterms:W3CDTF">2019-04-25T08:56:00Z</dcterms:modified>
</cp:coreProperties>
</file>